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1A88F3" w14:textId="65A816DB" w:rsidR="00833C16" w:rsidRPr="00F94C4A" w:rsidRDefault="00833C16" w:rsidP="00833C1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>RSAI Leadership Group Agenda</w:t>
      </w:r>
    </w:p>
    <w:p w14:paraId="1004AEAB" w14:textId="0649CAF2" w:rsidR="00833C16" w:rsidRPr="00F94C4A" w:rsidRDefault="007E56BA" w:rsidP="00833C16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November 13</w:t>
      </w:r>
      <w:r w:rsidR="004808B8">
        <w:rPr>
          <w:rFonts w:ascii="Arial" w:eastAsia="Times New Roman" w:hAnsi="Arial" w:cs="Arial"/>
          <w:b/>
          <w:bCs/>
          <w:sz w:val="24"/>
          <w:szCs w:val="24"/>
        </w:rPr>
        <w:t>, 2024</w:t>
      </w:r>
      <w:r w:rsidR="00DE6704">
        <w:rPr>
          <w:rFonts w:ascii="Arial" w:eastAsia="Times New Roman" w:hAnsi="Arial" w:cs="Arial"/>
          <w:b/>
          <w:bCs/>
          <w:sz w:val="24"/>
          <w:szCs w:val="24"/>
        </w:rPr>
        <w:t xml:space="preserve"> at </w:t>
      </w:r>
      <w:r w:rsidR="00797B82">
        <w:rPr>
          <w:rFonts w:ascii="Arial" w:eastAsia="Times New Roman" w:hAnsi="Arial" w:cs="Arial"/>
          <w:b/>
          <w:bCs/>
          <w:sz w:val="24"/>
          <w:szCs w:val="24"/>
        </w:rPr>
        <w:t>12</w:t>
      </w:r>
      <w:r w:rsidR="00DD1F00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797B82">
        <w:rPr>
          <w:rFonts w:ascii="Arial" w:eastAsia="Times New Roman" w:hAnsi="Arial" w:cs="Arial"/>
          <w:b/>
          <w:bCs/>
          <w:sz w:val="24"/>
          <w:szCs w:val="24"/>
        </w:rPr>
        <w:t>pm</w:t>
      </w:r>
    </w:p>
    <w:p w14:paraId="001EEAC2" w14:textId="524D5CB5" w:rsidR="00DE6704" w:rsidRPr="00F94C4A" w:rsidRDefault="00401035" w:rsidP="00DE6704">
      <w:pPr>
        <w:spacing w:after="0" w:line="240" w:lineRule="auto"/>
        <w:jc w:val="center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Via Zoom</w:t>
      </w:r>
      <w:r w:rsidR="00DE6704" w:rsidRPr="00F94C4A">
        <w:rPr>
          <w:rFonts w:ascii="Arial" w:eastAsia="Times New Roman" w:hAnsi="Arial" w:cs="Arial"/>
          <w:bCs/>
          <w:sz w:val="24"/>
          <w:szCs w:val="24"/>
        </w:rPr>
        <w:t xml:space="preserve"> or at ISFIS 1201 63</w:t>
      </w:r>
      <w:r w:rsidR="00DE6704" w:rsidRPr="00F94C4A">
        <w:rPr>
          <w:rFonts w:ascii="Arial" w:eastAsia="Times New Roman" w:hAnsi="Arial" w:cs="Arial"/>
          <w:bCs/>
          <w:sz w:val="24"/>
          <w:szCs w:val="24"/>
          <w:vertAlign w:val="superscript"/>
        </w:rPr>
        <w:t>rd</w:t>
      </w:r>
      <w:r w:rsidR="00DE6704" w:rsidRPr="00F94C4A">
        <w:rPr>
          <w:rFonts w:ascii="Arial" w:eastAsia="Times New Roman" w:hAnsi="Arial" w:cs="Arial"/>
          <w:bCs/>
          <w:sz w:val="24"/>
          <w:szCs w:val="24"/>
        </w:rPr>
        <w:t xml:space="preserve"> Street, Des Moines, IA 50311</w:t>
      </w:r>
    </w:p>
    <w:p w14:paraId="573BDAA0" w14:textId="70DA6AAF" w:rsidR="00DE6704" w:rsidRPr="00401035" w:rsidRDefault="00401035" w:rsidP="00401035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i/>
          <w:sz w:val="24"/>
          <w:szCs w:val="24"/>
        </w:rPr>
      </w:pPr>
      <w:r w:rsidRPr="00401035">
        <w:rPr>
          <w:rFonts w:ascii="Arial" w:eastAsia="Times New Roman" w:hAnsi="Arial" w:cs="Arial"/>
          <w:i/>
          <w:sz w:val="24"/>
          <w:szCs w:val="24"/>
        </w:rPr>
        <w:t xml:space="preserve">(Contact </w:t>
      </w:r>
      <w:hyperlink r:id="rId8" w:history="1">
        <w:r w:rsidRPr="00401035">
          <w:rPr>
            <w:rStyle w:val="Hyperlink"/>
            <w:rFonts w:ascii="Arial" w:eastAsia="Times New Roman" w:hAnsi="Arial" w:cs="Arial"/>
            <w:i/>
            <w:sz w:val="24"/>
            <w:szCs w:val="24"/>
          </w:rPr>
          <w:t>jen@iowaschoolfinance.com</w:t>
        </w:r>
      </w:hyperlink>
      <w:r w:rsidRPr="00401035">
        <w:rPr>
          <w:rFonts w:ascii="Arial" w:eastAsia="Times New Roman" w:hAnsi="Arial" w:cs="Arial"/>
          <w:i/>
          <w:sz w:val="24"/>
          <w:szCs w:val="24"/>
        </w:rPr>
        <w:t xml:space="preserve"> for Zoom link)</w:t>
      </w:r>
    </w:p>
    <w:p w14:paraId="057D83CA" w14:textId="77777777" w:rsidR="004C5137" w:rsidRDefault="004C5137" w:rsidP="00305084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45C0884B" w14:textId="04AF65B2" w:rsidR="00305084" w:rsidRPr="00F94C4A" w:rsidRDefault="00BB7752" w:rsidP="00305084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sz w:val="24"/>
          <w:szCs w:val="24"/>
        </w:rPr>
      </w:pPr>
      <w:r>
        <w:rPr>
          <w:rFonts w:ascii="Arial" w:eastAsia="Times New Roman" w:hAnsi="Arial" w:cs="Arial"/>
          <w:b/>
          <w:i/>
          <w:sz w:val="24"/>
          <w:szCs w:val="24"/>
        </w:rPr>
        <w:t xml:space="preserve">Leadership Group Members: </w:t>
      </w:r>
      <w:r w:rsidR="007E56BA">
        <w:rPr>
          <w:rFonts w:ascii="Arial" w:eastAsia="Times New Roman" w:hAnsi="Arial" w:cs="Arial"/>
          <w:i/>
          <w:sz w:val="24"/>
          <w:szCs w:val="24"/>
        </w:rPr>
        <w:t xml:space="preserve">Caleb Bonjour (Chair), </w:t>
      </w:r>
      <w:r w:rsidR="00E50B25">
        <w:rPr>
          <w:rFonts w:ascii="Arial" w:eastAsia="Times New Roman" w:hAnsi="Arial" w:cs="Arial"/>
          <w:i/>
          <w:sz w:val="24"/>
          <w:szCs w:val="24"/>
        </w:rPr>
        <w:t xml:space="preserve">Scott Williamson (Vice-Chair), </w:t>
      </w:r>
      <w:r w:rsidR="00074D32" w:rsidRPr="00F94C4A">
        <w:rPr>
          <w:rFonts w:ascii="Arial" w:eastAsia="Times New Roman" w:hAnsi="Arial" w:cs="Arial"/>
          <w:i/>
          <w:sz w:val="24"/>
          <w:szCs w:val="24"/>
        </w:rPr>
        <w:t>Nick Trenkamp</w:t>
      </w:r>
      <w:r w:rsidR="00074D32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="00805228">
        <w:rPr>
          <w:rFonts w:ascii="Arial" w:eastAsia="Times New Roman" w:hAnsi="Arial" w:cs="Arial"/>
          <w:i/>
          <w:sz w:val="24"/>
          <w:szCs w:val="24"/>
        </w:rPr>
        <w:t xml:space="preserve">(Secretary/Treasurer), </w:t>
      </w:r>
      <w:r w:rsidR="007E56BA">
        <w:rPr>
          <w:rFonts w:ascii="Arial" w:eastAsia="Times New Roman" w:hAnsi="Arial" w:cs="Arial"/>
          <w:i/>
          <w:sz w:val="24"/>
          <w:szCs w:val="24"/>
        </w:rPr>
        <w:t xml:space="preserve">Paul Croghan, </w:t>
      </w:r>
      <w:r w:rsidR="00401035">
        <w:rPr>
          <w:rFonts w:ascii="Arial" w:eastAsia="Times New Roman" w:hAnsi="Arial" w:cs="Arial"/>
          <w:i/>
          <w:sz w:val="24"/>
          <w:szCs w:val="24"/>
        </w:rPr>
        <w:t xml:space="preserve">Justin Daggett, </w:t>
      </w:r>
      <w:r w:rsidR="009F2CFA">
        <w:rPr>
          <w:rFonts w:ascii="Arial" w:eastAsia="Times New Roman" w:hAnsi="Arial" w:cs="Arial"/>
          <w:i/>
          <w:sz w:val="24"/>
          <w:szCs w:val="24"/>
        </w:rPr>
        <w:t xml:space="preserve">Brent </w:t>
      </w:r>
      <w:proofErr w:type="spellStart"/>
      <w:r w:rsidR="009F2CFA">
        <w:rPr>
          <w:rFonts w:ascii="Arial" w:eastAsia="Times New Roman" w:hAnsi="Arial" w:cs="Arial"/>
          <w:i/>
          <w:sz w:val="24"/>
          <w:szCs w:val="24"/>
        </w:rPr>
        <w:t>Jorth</w:t>
      </w:r>
      <w:proofErr w:type="spellEnd"/>
      <w:r w:rsidR="009F2CFA">
        <w:rPr>
          <w:rFonts w:ascii="Arial" w:eastAsia="Times New Roman" w:hAnsi="Arial" w:cs="Arial"/>
          <w:i/>
          <w:sz w:val="24"/>
          <w:szCs w:val="24"/>
        </w:rPr>
        <w:t xml:space="preserve">, </w:t>
      </w:r>
      <w:r w:rsidR="00805228">
        <w:rPr>
          <w:rFonts w:ascii="Arial" w:eastAsia="Times New Roman" w:hAnsi="Arial" w:cs="Arial"/>
          <w:i/>
          <w:sz w:val="24"/>
          <w:szCs w:val="24"/>
        </w:rPr>
        <w:t>Dan Maeder</w:t>
      </w:r>
      <w:r w:rsidR="001166AC">
        <w:rPr>
          <w:rFonts w:ascii="Arial" w:eastAsia="Times New Roman" w:hAnsi="Arial" w:cs="Arial"/>
          <w:i/>
          <w:sz w:val="24"/>
          <w:szCs w:val="24"/>
        </w:rPr>
        <w:t xml:space="preserve">. </w:t>
      </w:r>
      <w:r w:rsidR="006C501C">
        <w:rPr>
          <w:rFonts w:ascii="Arial" w:eastAsia="Times New Roman" w:hAnsi="Arial" w:cs="Arial"/>
          <w:i/>
          <w:sz w:val="24"/>
          <w:szCs w:val="24"/>
        </w:rPr>
        <w:t xml:space="preserve">AEA representative – </w:t>
      </w:r>
      <w:r w:rsidR="00C32A73">
        <w:rPr>
          <w:rFonts w:ascii="Arial" w:eastAsia="Times New Roman" w:hAnsi="Arial" w:cs="Arial"/>
          <w:i/>
          <w:sz w:val="24"/>
          <w:szCs w:val="24"/>
        </w:rPr>
        <w:t>Nathan Wood</w:t>
      </w:r>
      <w:r w:rsidR="006C501C">
        <w:rPr>
          <w:rFonts w:ascii="Arial" w:eastAsia="Times New Roman" w:hAnsi="Arial" w:cs="Arial"/>
          <w:i/>
          <w:sz w:val="24"/>
          <w:szCs w:val="24"/>
        </w:rPr>
        <w:t>.</w:t>
      </w:r>
    </w:p>
    <w:p w14:paraId="2C1AC6E8" w14:textId="77777777" w:rsidR="00305084" w:rsidRPr="00F94C4A" w:rsidRDefault="00305084" w:rsidP="00C16FDD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sz w:val="24"/>
          <w:szCs w:val="24"/>
          <w:highlight w:val="yellow"/>
        </w:rPr>
      </w:pPr>
    </w:p>
    <w:p w14:paraId="6ACDAA36" w14:textId="0DAFC51F" w:rsidR="00DE6704" w:rsidRPr="00711846" w:rsidRDefault="00DE6704" w:rsidP="00FD32A8">
      <w:pPr>
        <w:spacing w:after="0" w:line="240" w:lineRule="auto"/>
        <w:ind w:left="720" w:hanging="720"/>
        <w:rPr>
          <w:rFonts w:ascii="Arial" w:eastAsia="Times New Roman" w:hAnsi="Arial" w:cs="Arial"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Call </w:t>
      </w:r>
      <w:r w:rsidR="003045AF">
        <w:rPr>
          <w:rFonts w:ascii="Arial" w:eastAsia="Times New Roman" w:hAnsi="Arial" w:cs="Arial"/>
          <w:b/>
          <w:bCs/>
          <w:sz w:val="24"/>
          <w:szCs w:val="24"/>
        </w:rPr>
        <w:t>t</w:t>
      </w:r>
      <w:r w:rsidR="006C501C">
        <w:rPr>
          <w:rFonts w:ascii="Arial" w:eastAsia="Times New Roman" w:hAnsi="Arial" w:cs="Arial"/>
          <w:b/>
          <w:bCs/>
          <w:sz w:val="24"/>
          <w:szCs w:val="24"/>
        </w:rPr>
        <w:t xml:space="preserve">o Order by Chair </w:t>
      </w:r>
      <w:r w:rsidR="007E56BA">
        <w:rPr>
          <w:rFonts w:ascii="Arial" w:eastAsia="Times New Roman" w:hAnsi="Arial" w:cs="Arial"/>
          <w:b/>
          <w:bCs/>
          <w:sz w:val="24"/>
          <w:szCs w:val="24"/>
        </w:rPr>
        <w:t>Bonjour</w:t>
      </w:r>
    </w:p>
    <w:p w14:paraId="0BF1175F" w14:textId="77777777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3C08A601" w14:textId="4AD5CF0D" w:rsidR="001206E6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C207A3">
        <w:rPr>
          <w:rFonts w:ascii="Arial" w:eastAsia="Times New Roman" w:hAnsi="Arial" w:cs="Arial"/>
          <w:b/>
          <w:bCs/>
          <w:sz w:val="24"/>
          <w:szCs w:val="24"/>
        </w:rPr>
        <w:t>Action on</w:t>
      </w:r>
      <w:r w:rsidR="001206E6"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Agenda</w:t>
      </w:r>
    </w:p>
    <w:p w14:paraId="3C5F6FFA" w14:textId="77777777" w:rsidR="001206E6" w:rsidRDefault="001206E6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344A3DF0" w14:textId="77777777" w:rsidR="00E15336" w:rsidRDefault="001206E6" w:rsidP="004F33B7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III</w:t>
      </w:r>
      <w:r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>A</w:t>
      </w:r>
      <w:r w:rsidR="00C207A3">
        <w:rPr>
          <w:rFonts w:ascii="Arial" w:eastAsia="Times New Roman" w:hAnsi="Arial" w:cs="Arial"/>
          <w:b/>
          <w:bCs/>
          <w:sz w:val="24"/>
          <w:szCs w:val="24"/>
        </w:rPr>
        <w:t>ction on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DE6704">
        <w:rPr>
          <w:rFonts w:ascii="Arial" w:eastAsia="Times New Roman" w:hAnsi="Arial" w:cs="Arial"/>
          <w:b/>
          <w:bCs/>
          <w:sz w:val="24"/>
          <w:szCs w:val="24"/>
        </w:rPr>
        <w:t xml:space="preserve">Meeting 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>Minutes</w:t>
      </w:r>
    </w:p>
    <w:p w14:paraId="07F25698" w14:textId="7A6DA596" w:rsidR="004C21B4" w:rsidRDefault="007E56BA" w:rsidP="00E15336">
      <w:pPr>
        <w:pStyle w:val="ListParagraph"/>
        <w:numPr>
          <w:ilvl w:val="0"/>
          <w:numId w:val="27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Annual Meeting</w:t>
      </w:r>
      <w:r w:rsidR="004C21B4">
        <w:rPr>
          <w:rFonts w:ascii="Arial" w:eastAsia="Times New Roman" w:hAnsi="Arial" w:cs="Arial"/>
          <w:bCs/>
          <w:sz w:val="24"/>
          <w:szCs w:val="24"/>
        </w:rPr>
        <w:t xml:space="preserve"> from </w:t>
      </w:r>
      <w:r>
        <w:rPr>
          <w:rFonts w:ascii="Arial" w:eastAsia="Times New Roman" w:hAnsi="Arial" w:cs="Arial"/>
          <w:bCs/>
          <w:sz w:val="24"/>
          <w:szCs w:val="24"/>
        </w:rPr>
        <w:t>October 15</w:t>
      </w:r>
      <w:r w:rsidR="004C21B4">
        <w:rPr>
          <w:rFonts w:ascii="Arial" w:eastAsia="Times New Roman" w:hAnsi="Arial" w:cs="Arial"/>
          <w:bCs/>
          <w:sz w:val="24"/>
          <w:szCs w:val="24"/>
        </w:rPr>
        <w:t>, 2024</w:t>
      </w:r>
    </w:p>
    <w:p w14:paraId="6320A862" w14:textId="45CA1C05" w:rsidR="00074D32" w:rsidRDefault="00074D32" w:rsidP="00E15336">
      <w:pPr>
        <w:pStyle w:val="ListParagraph"/>
        <w:numPr>
          <w:ilvl w:val="0"/>
          <w:numId w:val="27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Leadership Group </w:t>
      </w:r>
      <w:r w:rsidR="007E56BA">
        <w:rPr>
          <w:rFonts w:ascii="Arial" w:eastAsia="Times New Roman" w:hAnsi="Arial" w:cs="Arial"/>
          <w:bCs/>
          <w:sz w:val="24"/>
          <w:szCs w:val="24"/>
        </w:rPr>
        <w:t xml:space="preserve">Organizational Meeting </w:t>
      </w:r>
      <w:r>
        <w:rPr>
          <w:rFonts w:ascii="Arial" w:eastAsia="Times New Roman" w:hAnsi="Arial" w:cs="Arial"/>
          <w:bCs/>
          <w:sz w:val="24"/>
          <w:szCs w:val="24"/>
        </w:rPr>
        <w:t xml:space="preserve">from </w:t>
      </w:r>
      <w:r w:rsidR="007E56BA">
        <w:rPr>
          <w:rFonts w:ascii="Arial" w:eastAsia="Times New Roman" w:hAnsi="Arial" w:cs="Arial"/>
          <w:bCs/>
          <w:sz w:val="24"/>
          <w:szCs w:val="24"/>
        </w:rPr>
        <w:t>October 15</w:t>
      </w:r>
      <w:r>
        <w:rPr>
          <w:rFonts w:ascii="Arial" w:eastAsia="Times New Roman" w:hAnsi="Arial" w:cs="Arial"/>
          <w:bCs/>
          <w:sz w:val="24"/>
          <w:szCs w:val="24"/>
        </w:rPr>
        <w:t>, 2024</w:t>
      </w:r>
    </w:p>
    <w:p w14:paraId="54982319" w14:textId="77777777" w:rsidR="001E0125" w:rsidRPr="00805228" w:rsidRDefault="001E0125" w:rsidP="00DE6704">
      <w:pPr>
        <w:spacing w:after="0" w:line="240" w:lineRule="auto"/>
        <w:ind w:left="720" w:hanging="720"/>
        <w:rPr>
          <w:rFonts w:ascii="Arial" w:eastAsia="Times New Roman" w:hAnsi="Arial" w:cs="Arial"/>
          <w:bCs/>
          <w:sz w:val="24"/>
          <w:szCs w:val="24"/>
        </w:rPr>
      </w:pPr>
    </w:p>
    <w:p w14:paraId="3387D21E" w14:textId="236C3768" w:rsidR="00DE6704" w:rsidRPr="00F94C4A" w:rsidRDefault="009F2CFA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I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V 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07BC5">
        <w:rPr>
          <w:rFonts w:ascii="Arial" w:eastAsia="Times New Roman" w:hAnsi="Arial" w:cs="Arial"/>
          <w:b/>
          <w:bCs/>
          <w:sz w:val="24"/>
          <w:szCs w:val="24"/>
        </w:rPr>
        <w:t>Review</w:t>
      </w:r>
      <w:r w:rsidR="00DF5F6F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>Membership Report</w:t>
      </w:r>
    </w:p>
    <w:p w14:paraId="5ED7FF0C" w14:textId="6FAC770E" w:rsidR="000F534B" w:rsidRDefault="000F534B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</w:p>
    <w:p w14:paraId="7C94A25C" w14:textId="44A6501A" w:rsidR="00DE6704" w:rsidRDefault="00DE6704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 xml:space="preserve">V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F5F6F">
        <w:rPr>
          <w:rFonts w:ascii="Arial" w:eastAsia="Times New Roman" w:hAnsi="Arial" w:cs="Arial"/>
          <w:b/>
          <w:bCs/>
          <w:sz w:val="24"/>
          <w:szCs w:val="24"/>
        </w:rPr>
        <w:t>A</w:t>
      </w:r>
      <w:r w:rsidR="00C207A3">
        <w:rPr>
          <w:rFonts w:ascii="Arial" w:eastAsia="Times New Roman" w:hAnsi="Arial" w:cs="Arial"/>
          <w:b/>
          <w:bCs/>
          <w:sz w:val="24"/>
          <w:szCs w:val="24"/>
        </w:rPr>
        <w:t>ction on</w:t>
      </w:r>
      <w:r w:rsidR="00DF5F6F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onthly Financials</w:t>
      </w:r>
      <w:r w:rsidR="003B2820">
        <w:rPr>
          <w:rFonts w:ascii="Arial" w:eastAsia="Times New Roman" w:hAnsi="Arial" w:cs="Arial"/>
          <w:b/>
          <w:bCs/>
          <w:sz w:val="24"/>
          <w:szCs w:val="24"/>
        </w:rPr>
        <w:t xml:space="preserve"> and Corporate Sponsors</w:t>
      </w:r>
    </w:p>
    <w:p w14:paraId="50BBE376" w14:textId="77777777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D259EFA" w14:textId="3919DF53" w:rsidR="00DE6704" w:rsidRPr="000F534B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VI </w:t>
      </w:r>
      <w:r w:rsidR="000111B7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0F534B">
        <w:rPr>
          <w:rFonts w:ascii="Arial" w:eastAsia="Times New Roman" w:hAnsi="Arial" w:cs="Arial"/>
          <w:b/>
          <w:bCs/>
          <w:sz w:val="24"/>
          <w:szCs w:val="24"/>
        </w:rPr>
        <w:t>Mission Critical Actions</w:t>
      </w:r>
      <w:r w:rsidR="006C10AB" w:rsidRPr="000F534B">
        <w:rPr>
          <w:rFonts w:ascii="Arial" w:eastAsia="Times New Roman" w:hAnsi="Arial" w:cs="Arial"/>
          <w:b/>
          <w:bCs/>
          <w:sz w:val="24"/>
          <w:szCs w:val="24"/>
        </w:rPr>
        <w:t>/Updates</w:t>
      </w:r>
    </w:p>
    <w:p w14:paraId="5D757AB2" w14:textId="3CE6805D" w:rsidR="007E56BA" w:rsidRDefault="007E56BA" w:rsidP="007E56BA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Annual Meeting Debrief from October 15, 2024 in Ankeny</w:t>
      </w:r>
    </w:p>
    <w:p w14:paraId="7EF0DCEC" w14:textId="77777777" w:rsidR="007E56BA" w:rsidRDefault="007E56BA" w:rsidP="007E56BA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Attendance &amp; Logistics</w:t>
      </w:r>
    </w:p>
    <w:p w14:paraId="795836E7" w14:textId="0F9F476F" w:rsidR="007E56BA" w:rsidRDefault="007E56BA" w:rsidP="007E56BA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Press Release/Publicity</w:t>
      </w:r>
    </w:p>
    <w:p w14:paraId="6C8433E7" w14:textId="4F69A385" w:rsidR="007E56BA" w:rsidRDefault="007E56BA" w:rsidP="007E56BA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Speaker</w:t>
      </w:r>
    </w:p>
    <w:p w14:paraId="483F2EC8" w14:textId="77777777" w:rsidR="007E56BA" w:rsidRPr="005205F1" w:rsidRDefault="007E56BA" w:rsidP="007E56BA">
      <w:pPr>
        <w:pStyle w:val="ListParagraph"/>
        <w:numPr>
          <w:ilvl w:val="1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 w:rsidRPr="005205F1">
        <w:rPr>
          <w:rFonts w:ascii="Arial" w:eastAsia="Times New Roman" w:hAnsi="Arial" w:cs="Arial"/>
          <w:bCs/>
          <w:sz w:val="24"/>
          <w:szCs w:val="24"/>
        </w:rPr>
        <w:t>Reflections</w:t>
      </w:r>
    </w:p>
    <w:p w14:paraId="29805722" w14:textId="77777777" w:rsidR="006C36EC" w:rsidRDefault="006C36EC" w:rsidP="006C36EC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Update from Election</w:t>
      </w:r>
    </w:p>
    <w:p w14:paraId="5ACDF4A0" w14:textId="2C8E50DD" w:rsidR="007E56BA" w:rsidRDefault="007F577E" w:rsidP="007E56BA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ction on </w:t>
      </w:r>
      <w:r w:rsidR="007E56BA">
        <w:rPr>
          <w:rFonts w:ascii="Arial" w:eastAsia="Times New Roman" w:hAnsi="Arial" w:cs="Arial"/>
          <w:bCs/>
          <w:sz w:val="24"/>
          <w:szCs w:val="24"/>
        </w:rPr>
        <w:t>2025 Priorities</w:t>
      </w:r>
      <w:r w:rsidR="0057593F">
        <w:rPr>
          <w:rFonts w:ascii="Arial" w:eastAsia="Times New Roman" w:hAnsi="Arial" w:cs="Arial"/>
          <w:bCs/>
          <w:sz w:val="24"/>
          <w:szCs w:val="24"/>
        </w:rPr>
        <w:t xml:space="preserve"> (with staff recommendations for fine tuning)</w:t>
      </w:r>
    </w:p>
    <w:p w14:paraId="2410D245" w14:textId="112124DC" w:rsidR="00E15336" w:rsidRDefault="00E15336" w:rsidP="007E56BA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bookmarkStart w:id="0" w:name="_GoBack"/>
      <w:bookmarkEnd w:id="0"/>
      <w:r>
        <w:rPr>
          <w:rFonts w:ascii="Arial" w:eastAsia="Times New Roman" w:hAnsi="Arial" w:cs="Arial"/>
          <w:bCs/>
          <w:sz w:val="24"/>
          <w:szCs w:val="24"/>
        </w:rPr>
        <w:t xml:space="preserve">Legislative </w:t>
      </w:r>
      <w:r w:rsidR="004E7894">
        <w:rPr>
          <w:rFonts w:ascii="Arial" w:eastAsia="Times New Roman" w:hAnsi="Arial" w:cs="Arial"/>
          <w:bCs/>
          <w:sz w:val="24"/>
          <w:szCs w:val="24"/>
        </w:rPr>
        <w:t xml:space="preserve">Interim Session Updates </w:t>
      </w:r>
      <w:r w:rsidR="00734B2C">
        <w:rPr>
          <w:rFonts w:ascii="Arial" w:eastAsia="Times New Roman" w:hAnsi="Arial" w:cs="Arial"/>
          <w:bCs/>
          <w:sz w:val="24"/>
          <w:szCs w:val="24"/>
        </w:rPr>
        <w:t>and</w:t>
      </w:r>
      <w:r w:rsidR="004E7894">
        <w:rPr>
          <w:rFonts w:ascii="Arial" w:eastAsia="Times New Roman" w:hAnsi="Arial" w:cs="Arial"/>
          <w:bCs/>
          <w:sz w:val="24"/>
          <w:szCs w:val="24"/>
        </w:rPr>
        <w:t xml:space="preserve"> Actions</w:t>
      </w:r>
    </w:p>
    <w:p w14:paraId="7331E448" w14:textId="77777777" w:rsidR="007E56BA" w:rsidRPr="00B63B7B" w:rsidRDefault="007E56BA" w:rsidP="007E56BA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IASB Tradeshow Booth Assignments</w:t>
      </w:r>
    </w:p>
    <w:p w14:paraId="234C4125" w14:textId="1B9999C5" w:rsidR="00DC6060" w:rsidRDefault="000A537F" w:rsidP="00A64277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Update on TPRA Grant</w:t>
      </w:r>
    </w:p>
    <w:p w14:paraId="65270AD1" w14:textId="16AEF280" w:rsidR="00DC6060" w:rsidRDefault="001831CB" w:rsidP="004C21B4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 w:rsidRPr="00DC6060">
        <w:rPr>
          <w:rFonts w:ascii="Arial" w:eastAsia="Times New Roman" w:hAnsi="Arial" w:cs="Arial"/>
          <w:bCs/>
          <w:sz w:val="24"/>
          <w:szCs w:val="24"/>
        </w:rPr>
        <w:t>Leadership Group Member Updates (anything to share with the group?)</w:t>
      </w:r>
    </w:p>
    <w:p w14:paraId="5099DEA2" w14:textId="5B7A0F31" w:rsidR="002911B9" w:rsidRPr="002911B9" w:rsidRDefault="002911B9" w:rsidP="002911B9">
      <w:pPr>
        <w:shd w:val="clear" w:color="auto" w:fill="FFFFFF"/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</w:p>
    <w:p w14:paraId="73A119A9" w14:textId="1DB934B0" w:rsidR="003065B7" w:rsidRPr="00DC6060" w:rsidRDefault="00DE6704" w:rsidP="00DC6060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DC6060">
        <w:rPr>
          <w:rFonts w:ascii="Arial" w:eastAsia="Times New Roman" w:hAnsi="Arial" w:cs="Arial"/>
          <w:b/>
          <w:bCs/>
          <w:sz w:val="24"/>
          <w:szCs w:val="24"/>
        </w:rPr>
        <w:t>VI</w:t>
      </w:r>
      <w:r w:rsidR="000F534B" w:rsidRPr="00DC6060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Pr="00DC6060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0111B7" w:rsidRPr="00DC606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DC6060">
        <w:rPr>
          <w:rFonts w:ascii="Arial" w:eastAsia="Times New Roman" w:hAnsi="Arial" w:cs="Arial"/>
          <w:b/>
          <w:bCs/>
          <w:sz w:val="24"/>
          <w:szCs w:val="24"/>
        </w:rPr>
        <w:t>Other Business</w:t>
      </w:r>
    </w:p>
    <w:p w14:paraId="7F0B642E" w14:textId="77777777" w:rsidR="008C036C" w:rsidRPr="005205F1" w:rsidRDefault="008C036C" w:rsidP="008C036C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</w:p>
    <w:p w14:paraId="61BEE2CA" w14:textId="730F2BB9" w:rsidR="00DE6704" w:rsidRPr="00F94C4A" w:rsidRDefault="009F2CFA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>VI</w:t>
      </w:r>
      <w:r>
        <w:rPr>
          <w:rFonts w:ascii="Arial" w:eastAsia="Times New Roman" w:hAnsi="Arial" w:cs="Arial"/>
          <w:b/>
          <w:bCs/>
          <w:sz w:val="24"/>
          <w:szCs w:val="24"/>
        </w:rPr>
        <w:t>I</w:t>
      </w:r>
      <w:r w:rsidR="00336982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9C2563">
        <w:rPr>
          <w:rFonts w:ascii="Arial" w:eastAsia="Times New Roman" w:hAnsi="Arial" w:cs="Arial"/>
          <w:b/>
          <w:bCs/>
          <w:sz w:val="24"/>
          <w:szCs w:val="24"/>
        </w:rPr>
        <w:t>Upcoming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Meeting </w:t>
      </w:r>
      <w:r w:rsidR="00341733">
        <w:rPr>
          <w:rFonts w:ascii="Arial" w:eastAsia="Times New Roman" w:hAnsi="Arial" w:cs="Arial"/>
          <w:b/>
          <w:bCs/>
          <w:sz w:val="24"/>
          <w:szCs w:val="24"/>
        </w:rPr>
        <w:t>D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>ates:</w:t>
      </w:r>
    </w:p>
    <w:p w14:paraId="04DD1286" w14:textId="77777777" w:rsidR="00383C57" w:rsidRDefault="00383C57" w:rsidP="00BD4420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  <w:sectPr w:rsidR="00383C57" w:rsidSect="002A51BA">
          <w:headerReference w:type="default" r:id="rId9"/>
          <w:pgSz w:w="12240" w:h="15840"/>
          <w:pgMar w:top="720" w:right="1080" w:bottom="720" w:left="1080" w:header="720" w:footer="720" w:gutter="0"/>
          <w:cols w:space="720"/>
          <w:docGrid w:linePitch="360"/>
        </w:sectPr>
      </w:pPr>
    </w:p>
    <w:p w14:paraId="411A28E8" w14:textId="77777777" w:rsidR="007E56BA" w:rsidRPr="00C34AED" w:rsidRDefault="007E56BA" w:rsidP="007E56BA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C34AED">
        <w:rPr>
          <w:rFonts w:ascii="Arial" w:eastAsia="Times New Roman" w:hAnsi="Arial" w:cs="Arial"/>
          <w:bCs/>
          <w:sz w:val="24"/>
          <w:szCs w:val="24"/>
        </w:rPr>
        <w:lastRenderedPageBreak/>
        <w:t xml:space="preserve">January </w:t>
      </w:r>
      <w:r>
        <w:rPr>
          <w:rFonts w:ascii="Arial" w:eastAsia="Times New Roman" w:hAnsi="Arial" w:cs="Arial"/>
          <w:bCs/>
          <w:sz w:val="24"/>
          <w:szCs w:val="24"/>
        </w:rPr>
        <w:t>15</w:t>
      </w:r>
      <w:r w:rsidRPr="00C34AED">
        <w:rPr>
          <w:rFonts w:ascii="Arial" w:eastAsia="Times New Roman" w:hAnsi="Arial" w:cs="Arial"/>
          <w:bCs/>
          <w:sz w:val="24"/>
          <w:szCs w:val="24"/>
        </w:rPr>
        <w:t>, 202</w:t>
      </w:r>
      <w:r>
        <w:rPr>
          <w:rFonts w:ascii="Arial" w:eastAsia="Times New Roman" w:hAnsi="Arial" w:cs="Arial"/>
          <w:bCs/>
          <w:sz w:val="24"/>
          <w:szCs w:val="24"/>
        </w:rPr>
        <w:t>5</w:t>
      </w:r>
    </w:p>
    <w:p w14:paraId="23A02B4B" w14:textId="77777777" w:rsidR="007E56BA" w:rsidRPr="00C34AED" w:rsidRDefault="007E56BA" w:rsidP="007E56BA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C34AED">
        <w:rPr>
          <w:rFonts w:ascii="Arial" w:eastAsia="Times New Roman" w:hAnsi="Arial" w:cs="Arial"/>
          <w:bCs/>
          <w:sz w:val="24"/>
          <w:szCs w:val="24"/>
        </w:rPr>
        <w:t>February 12, 2025</w:t>
      </w:r>
    </w:p>
    <w:p w14:paraId="52A99C02" w14:textId="77777777" w:rsidR="007E56BA" w:rsidRPr="00C34AED" w:rsidRDefault="007E56BA" w:rsidP="007E56BA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C34AED">
        <w:rPr>
          <w:rFonts w:ascii="Arial" w:eastAsia="Times New Roman" w:hAnsi="Arial" w:cs="Arial"/>
          <w:bCs/>
          <w:sz w:val="24"/>
          <w:szCs w:val="24"/>
        </w:rPr>
        <w:t>March 12, 2025</w:t>
      </w:r>
    </w:p>
    <w:p w14:paraId="4FD2E8AB" w14:textId="77777777" w:rsidR="007E56BA" w:rsidRPr="00C34AED" w:rsidRDefault="007E56BA" w:rsidP="007E56BA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C34AED">
        <w:rPr>
          <w:rFonts w:ascii="Arial" w:eastAsia="Times New Roman" w:hAnsi="Arial" w:cs="Arial"/>
          <w:bCs/>
          <w:sz w:val="24"/>
          <w:szCs w:val="24"/>
        </w:rPr>
        <w:t>April 9, 2025</w:t>
      </w:r>
    </w:p>
    <w:p w14:paraId="6934D032" w14:textId="77777777" w:rsidR="007E56BA" w:rsidRPr="00C34AED" w:rsidRDefault="007E56BA" w:rsidP="007E56BA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C34AED">
        <w:rPr>
          <w:rFonts w:ascii="Arial" w:eastAsia="Times New Roman" w:hAnsi="Arial" w:cs="Arial"/>
          <w:bCs/>
          <w:sz w:val="24"/>
          <w:szCs w:val="24"/>
        </w:rPr>
        <w:t>May 14, 2025</w:t>
      </w:r>
    </w:p>
    <w:p w14:paraId="2A23F378" w14:textId="77777777" w:rsidR="007E56BA" w:rsidRPr="00C34AED" w:rsidRDefault="007E56BA" w:rsidP="007E56BA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C34AED">
        <w:rPr>
          <w:rFonts w:ascii="Arial" w:eastAsia="Times New Roman" w:hAnsi="Arial" w:cs="Arial"/>
          <w:bCs/>
          <w:sz w:val="24"/>
          <w:szCs w:val="24"/>
        </w:rPr>
        <w:t>July 9, 2025</w:t>
      </w:r>
    </w:p>
    <w:p w14:paraId="40400C40" w14:textId="77777777" w:rsidR="007E56BA" w:rsidRPr="00C34AED" w:rsidRDefault="007E56BA" w:rsidP="007E56BA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C34AED">
        <w:rPr>
          <w:rFonts w:ascii="Arial" w:eastAsia="Times New Roman" w:hAnsi="Arial" w:cs="Arial"/>
          <w:bCs/>
          <w:sz w:val="24"/>
          <w:szCs w:val="24"/>
        </w:rPr>
        <w:lastRenderedPageBreak/>
        <w:t>August 13, 2025</w:t>
      </w:r>
    </w:p>
    <w:p w14:paraId="7422BBED" w14:textId="77777777" w:rsidR="007E56BA" w:rsidRPr="00C34AED" w:rsidRDefault="007E56BA" w:rsidP="007E56BA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C34AED">
        <w:rPr>
          <w:rFonts w:ascii="Arial" w:eastAsia="Times New Roman" w:hAnsi="Arial" w:cs="Arial"/>
          <w:bCs/>
          <w:sz w:val="24"/>
          <w:szCs w:val="24"/>
        </w:rPr>
        <w:t>September 10, 2025</w:t>
      </w:r>
    </w:p>
    <w:p w14:paraId="73907AA4" w14:textId="75C9568F" w:rsidR="007E56BA" w:rsidRPr="00C34AED" w:rsidRDefault="007E56BA" w:rsidP="007E56BA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bCs/>
          <w:i/>
          <w:sz w:val="24"/>
          <w:szCs w:val="24"/>
        </w:rPr>
      </w:pPr>
      <w:r w:rsidRPr="00C34AED">
        <w:rPr>
          <w:rFonts w:ascii="Arial" w:eastAsia="Times New Roman" w:hAnsi="Arial" w:cs="Arial"/>
          <w:bCs/>
          <w:i/>
          <w:sz w:val="24"/>
          <w:szCs w:val="24"/>
        </w:rPr>
        <w:t>October 14, 2025 or October 21, 2025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 –</w:t>
      </w:r>
      <w:r w:rsidRPr="00C34AED">
        <w:rPr>
          <w:rFonts w:ascii="Arial" w:eastAsia="Times New Roman" w:hAnsi="Arial" w:cs="Arial"/>
          <w:bCs/>
          <w:i/>
          <w:sz w:val="24"/>
          <w:szCs w:val="24"/>
        </w:rPr>
        <w:t>Likely 2025 RSAI Annual Meeting</w:t>
      </w:r>
    </w:p>
    <w:p w14:paraId="67BB2215" w14:textId="5084377A" w:rsidR="001E0125" w:rsidRDefault="001E0125" w:rsidP="00BD4420">
      <w:pPr>
        <w:pStyle w:val="ListParagraph"/>
        <w:spacing w:after="0" w:line="240" w:lineRule="auto"/>
        <w:ind w:left="1080"/>
        <w:rPr>
          <w:rFonts w:ascii="Arial" w:eastAsia="Times New Roman" w:hAnsi="Arial" w:cs="Arial"/>
          <w:sz w:val="24"/>
          <w:szCs w:val="24"/>
        </w:rPr>
      </w:pPr>
    </w:p>
    <w:p w14:paraId="7B511CA2" w14:textId="77777777" w:rsidR="00A65B16" w:rsidRDefault="00A65B16" w:rsidP="00BD4420">
      <w:pPr>
        <w:pStyle w:val="ListParagraph"/>
        <w:spacing w:after="0" w:line="240" w:lineRule="auto"/>
        <w:ind w:left="1080"/>
        <w:rPr>
          <w:rFonts w:ascii="Arial" w:eastAsia="Times New Roman" w:hAnsi="Arial" w:cs="Arial"/>
          <w:sz w:val="24"/>
          <w:szCs w:val="24"/>
        </w:rPr>
        <w:sectPr w:rsidR="00A65B16" w:rsidSect="00B63B7B">
          <w:type w:val="continuous"/>
          <w:pgSz w:w="12240" w:h="15840"/>
          <w:pgMar w:top="1080" w:right="806" w:bottom="1080" w:left="1800" w:header="720" w:footer="720" w:gutter="0"/>
          <w:cols w:num="2" w:space="86"/>
          <w:docGrid w:linePitch="360"/>
        </w:sectPr>
      </w:pPr>
    </w:p>
    <w:p w14:paraId="06AE77D6" w14:textId="77777777" w:rsidR="001E0125" w:rsidRPr="00BB08AA" w:rsidRDefault="001E0125" w:rsidP="00BD4420">
      <w:pPr>
        <w:pStyle w:val="ListParagraph"/>
        <w:spacing w:after="0" w:line="240" w:lineRule="auto"/>
        <w:ind w:left="1080"/>
        <w:rPr>
          <w:rFonts w:ascii="Arial" w:eastAsia="Times New Roman" w:hAnsi="Arial" w:cs="Arial"/>
          <w:sz w:val="24"/>
          <w:szCs w:val="24"/>
        </w:rPr>
      </w:pPr>
    </w:p>
    <w:p w14:paraId="51846039" w14:textId="729F8ABE" w:rsidR="00DE6704" w:rsidRPr="00257568" w:rsidRDefault="009F2CFA" w:rsidP="00257568">
      <w:pPr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I</w:t>
      </w:r>
      <w:r w:rsidR="000F534B">
        <w:rPr>
          <w:rFonts w:ascii="Arial" w:eastAsia="Times New Roman" w:hAnsi="Arial" w:cs="Arial"/>
          <w:b/>
          <w:bCs/>
          <w:sz w:val="24"/>
          <w:szCs w:val="24"/>
        </w:rPr>
        <w:t>X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>.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E6704">
        <w:rPr>
          <w:rFonts w:ascii="Arial" w:eastAsia="Times New Roman" w:hAnsi="Arial" w:cs="Arial"/>
          <w:b/>
          <w:bCs/>
          <w:sz w:val="24"/>
          <w:szCs w:val="24"/>
        </w:rPr>
        <w:t>Adjourn</w:t>
      </w:r>
    </w:p>
    <w:sectPr w:rsidR="00DE6704" w:rsidRPr="00257568" w:rsidSect="00383C57">
      <w:type w:val="continuous"/>
      <w:pgSz w:w="12240" w:h="15840"/>
      <w:pgMar w:top="72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C48607" w14:textId="77777777" w:rsidR="001B479F" w:rsidRDefault="001B479F" w:rsidP="00B74A5B">
      <w:pPr>
        <w:spacing w:after="0" w:line="240" w:lineRule="auto"/>
      </w:pPr>
      <w:r>
        <w:separator/>
      </w:r>
    </w:p>
  </w:endnote>
  <w:endnote w:type="continuationSeparator" w:id="0">
    <w:p w14:paraId="0ADDD86B" w14:textId="77777777" w:rsidR="001B479F" w:rsidRDefault="001B479F" w:rsidP="00B74A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8AE872" w14:textId="77777777" w:rsidR="001B479F" w:rsidRDefault="001B479F" w:rsidP="00B74A5B">
      <w:pPr>
        <w:spacing w:after="0" w:line="240" w:lineRule="auto"/>
      </w:pPr>
      <w:r>
        <w:separator/>
      </w:r>
    </w:p>
  </w:footnote>
  <w:footnote w:type="continuationSeparator" w:id="0">
    <w:p w14:paraId="10CB95AB" w14:textId="77777777" w:rsidR="001B479F" w:rsidRDefault="001B479F" w:rsidP="00B74A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B91287" w14:textId="0E27BCCE" w:rsidR="00B74A5B" w:rsidRDefault="00B74A5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AEDFA30" wp14:editId="4E55F330">
          <wp:simplePos x="0" y="0"/>
          <wp:positionH relativeFrom="column">
            <wp:posOffset>-354330</wp:posOffset>
          </wp:positionH>
          <wp:positionV relativeFrom="paragraph">
            <wp:posOffset>-114300</wp:posOffset>
          </wp:positionV>
          <wp:extent cx="1066800" cy="6330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SAI 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6800" cy="6330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21311"/>
    <w:multiLevelType w:val="hybridMultilevel"/>
    <w:tmpl w:val="60EC94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442715"/>
    <w:multiLevelType w:val="hybridMultilevel"/>
    <w:tmpl w:val="491C0C48"/>
    <w:lvl w:ilvl="0" w:tplc="5816BD7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B76D75"/>
    <w:multiLevelType w:val="hybridMultilevel"/>
    <w:tmpl w:val="EB92D5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624031"/>
    <w:multiLevelType w:val="hybridMultilevel"/>
    <w:tmpl w:val="387C4C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7065D0"/>
    <w:multiLevelType w:val="hybridMultilevel"/>
    <w:tmpl w:val="6012F2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FB260BF"/>
    <w:multiLevelType w:val="hybridMultilevel"/>
    <w:tmpl w:val="8578DA66"/>
    <w:lvl w:ilvl="0" w:tplc="A32EA4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36A0F49"/>
    <w:multiLevelType w:val="hybridMultilevel"/>
    <w:tmpl w:val="199242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6F743B2"/>
    <w:multiLevelType w:val="hybridMultilevel"/>
    <w:tmpl w:val="0EA05F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8273F76"/>
    <w:multiLevelType w:val="hybridMultilevel"/>
    <w:tmpl w:val="21869002"/>
    <w:lvl w:ilvl="0" w:tplc="3202CEB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F066D52"/>
    <w:multiLevelType w:val="hybridMultilevel"/>
    <w:tmpl w:val="5220FF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32B5833"/>
    <w:multiLevelType w:val="hybridMultilevel"/>
    <w:tmpl w:val="E29E56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3A70378"/>
    <w:multiLevelType w:val="hybridMultilevel"/>
    <w:tmpl w:val="5D04F9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4840F6E"/>
    <w:multiLevelType w:val="hybridMultilevel"/>
    <w:tmpl w:val="511872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7AE6BD9"/>
    <w:multiLevelType w:val="hybridMultilevel"/>
    <w:tmpl w:val="6AA255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B1757FC"/>
    <w:multiLevelType w:val="hybridMultilevel"/>
    <w:tmpl w:val="4F8ABA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BF46C03"/>
    <w:multiLevelType w:val="hybridMultilevel"/>
    <w:tmpl w:val="09FE9C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E1340B6"/>
    <w:multiLevelType w:val="hybridMultilevel"/>
    <w:tmpl w:val="A9C454A0"/>
    <w:lvl w:ilvl="0" w:tplc="1A4AF88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7FE411E"/>
    <w:multiLevelType w:val="hybridMultilevel"/>
    <w:tmpl w:val="63BA394C"/>
    <w:lvl w:ilvl="0" w:tplc="3A58B5E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BE72AB7"/>
    <w:multiLevelType w:val="hybridMultilevel"/>
    <w:tmpl w:val="B3A68E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80914AB"/>
    <w:multiLevelType w:val="hybridMultilevel"/>
    <w:tmpl w:val="1764D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1F96856"/>
    <w:multiLevelType w:val="hybridMultilevel"/>
    <w:tmpl w:val="A2BA2688"/>
    <w:lvl w:ilvl="0" w:tplc="541AFAA8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63271AFC"/>
    <w:multiLevelType w:val="hybridMultilevel"/>
    <w:tmpl w:val="B1AE0E5E"/>
    <w:lvl w:ilvl="0" w:tplc="6478C4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3F73F43"/>
    <w:multiLevelType w:val="hybridMultilevel"/>
    <w:tmpl w:val="6464ABDE"/>
    <w:lvl w:ilvl="0" w:tplc="0D70FF2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98F663F"/>
    <w:multiLevelType w:val="hybridMultilevel"/>
    <w:tmpl w:val="BB60F7D4"/>
    <w:lvl w:ilvl="0" w:tplc="040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4" w15:restartNumberingAfterBreak="0">
    <w:nsid w:val="6D996066"/>
    <w:multiLevelType w:val="hybridMultilevel"/>
    <w:tmpl w:val="D65055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41351BE"/>
    <w:multiLevelType w:val="hybridMultilevel"/>
    <w:tmpl w:val="EC8AEFDC"/>
    <w:lvl w:ilvl="0" w:tplc="3DA8E03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E8A3606"/>
    <w:multiLevelType w:val="hybridMultilevel"/>
    <w:tmpl w:val="6A3CE0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"/>
  </w:num>
  <w:num w:numId="3">
    <w:abstractNumId w:val="16"/>
  </w:num>
  <w:num w:numId="4">
    <w:abstractNumId w:val="25"/>
  </w:num>
  <w:num w:numId="5">
    <w:abstractNumId w:val="23"/>
  </w:num>
  <w:num w:numId="6">
    <w:abstractNumId w:val="5"/>
  </w:num>
  <w:num w:numId="7">
    <w:abstractNumId w:val="22"/>
  </w:num>
  <w:num w:numId="8">
    <w:abstractNumId w:val="21"/>
  </w:num>
  <w:num w:numId="9">
    <w:abstractNumId w:val="20"/>
  </w:num>
  <w:num w:numId="10">
    <w:abstractNumId w:val="8"/>
  </w:num>
  <w:num w:numId="11">
    <w:abstractNumId w:val="7"/>
  </w:num>
  <w:num w:numId="12">
    <w:abstractNumId w:val="11"/>
  </w:num>
  <w:num w:numId="13">
    <w:abstractNumId w:val="13"/>
  </w:num>
  <w:num w:numId="14">
    <w:abstractNumId w:val="10"/>
  </w:num>
  <w:num w:numId="15">
    <w:abstractNumId w:val="0"/>
  </w:num>
  <w:num w:numId="16">
    <w:abstractNumId w:val="6"/>
  </w:num>
  <w:num w:numId="17">
    <w:abstractNumId w:val="19"/>
  </w:num>
  <w:num w:numId="18">
    <w:abstractNumId w:val="12"/>
  </w:num>
  <w:num w:numId="19">
    <w:abstractNumId w:val="3"/>
  </w:num>
  <w:num w:numId="20">
    <w:abstractNumId w:val="9"/>
  </w:num>
  <w:num w:numId="21">
    <w:abstractNumId w:val="26"/>
  </w:num>
  <w:num w:numId="22">
    <w:abstractNumId w:val="2"/>
  </w:num>
  <w:num w:numId="23">
    <w:abstractNumId w:val="15"/>
  </w:num>
  <w:num w:numId="24">
    <w:abstractNumId w:val="18"/>
  </w:num>
  <w:num w:numId="25">
    <w:abstractNumId w:val="14"/>
  </w:num>
  <w:num w:numId="26">
    <w:abstractNumId w:val="24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bc0MjO3tLQ0MrZU0lEKTi0uzszPAykwMq4FAFddm8MtAAAA"/>
  </w:docVars>
  <w:rsids>
    <w:rsidRoot w:val="00833C16"/>
    <w:rsid w:val="00001A2A"/>
    <w:rsid w:val="00004502"/>
    <w:rsid w:val="000059C9"/>
    <w:rsid w:val="000109A2"/>
    <w:rsid w:val="000111B7"/>
    <w:rsid w:val="00011DA6"/>
    <w:rsid w:val="00012DC6"/>
    <w:rsid w:val="0001390A"/>
    <w:rsid w:val="00013A59"/>
    <w:rsid w:val="00016623"/>
    <w:rsid w:val="00016E60"/>
    <w:rsid w:val="00023141"/>
    <w:rsid w:val="00023965"/>
    <w:rsid w:val="000245E3"/>
    <w:rsid w:val="00025C36"/>
    <w:rsid w:val="0003733D"/>
    <w:rsid w:val="00037A39"/>
    <w:rsid w:val="00037E6C"/>
    <w:rsid w:val="00041363"/>
    <w:rsid w:val="000416E8"/>
    <w:rsid w:val="000427F4"/>
    <w:rsid w:val="00042D6E"/>
    <w:rsid w:val="00046BE5"/>
    <w:rsid w:val="00051821"/>
    <w:rsid w:val="00054A32"/>
    <w:rsid w:val="00054BB3"/>
    <w:rsid w:val="00060F99"/>
    <w:rsid w:val="000618FE"/>
    <w:rsid w:val="00062A10"/>
    <w:rsid w:val="00065A2B"/>
    <w:rsid w:val="00065F3C"/>
    <w:rsid w:val="00072FA1"/>
    <w:rsid w:val="00074D32"/>
    <w:rsid w:val="00075142"/>
    <w:rsid w:val="00076BBE"/>
    <w:rsid w:val="00080F42"/>
    <w:rsid w:val="00084B40"/>
    <w:rsid w:val="00086D62"/>
    <w:rsid w:val="00091027"/>
    <w:rsid w:val="00091DD8"/>
    <w:rsid w:val="000933F0"/>
    <w:rsid w:val="00093C3B"/>
    <w:rsid w:val="000A1455"/>
    <w:rsid w:val="000A29F0"/>
    <w:rsid w:val="000A537F"/>
    <w:rsid w:val="000A5761"/>
    <w:rsid w:val="000A70FC"/>
    <w:rsid w:val="000B0ACA"/>
    <w:rsid w:val="000B1466"/>
    <w:rsid w:val="000B1965"/>
    <w:rsid w:val="000B1F2E"/>
    <w:rsid w:val="000B5706"/>
    <w:rsid w:val="000B7CFF"/>
    <w:rsid w:val="000C331D"/>
    <w:rsid w:val="000C4DD1"/>
    <w:rsid w:val="000D087A"/>
    <w:rsid w:val="000E1441"/>
    <w:rsid w:val="000E2D6D"/>
    <w:rsid w:val="000E31E3"/>
    <w:rsid w:val="000E38E8"/>
    <w:rsid w:val="000E654E"/>
    <w:rsid w:val="000F534B"/>
    <w:rsid w:val="000F7039"/>
    <w:rsid w:val="00101FDA"/>
    <w:rsid w:val="00104A73"/>
    <w:rsid w:val="001119A6"/>
    <w:rsid w:val="00112B50"/>
    <w:rsid w:val="00112F02"/>
    <w:rsid w:val="001166AC"/>
    <w:rsid w:val="001170DE"/>
    <w:rsid w:val="001206E6"/>
    <w:rsid w:val="00124284"/>
    <w:rsid w:val="00124C9C"/>
    <w:rsid w:val="00135078"/>
    <w:rsid w:val="00135804"/>
    <w:rsid w:val="00136116"/>
    <w:rsid w:val="00136200"/>
    <w:rsid w:val="001378A3"/>
    <w:rsid w:val="0014021A"/>
    <w:rsid w:val="0014452A"/>
    <w:rsid w:val="0014595D"/>
    <w:rsid w:val="00146337"/>
    <w:rsid w:val="001548FA"/>
    <w:rsid w:val="001602A7"/>
    <w:rsid w:val="00160341"/>
    <w:rsid w:val="00163ED9"/>
    <w:rsid w:val="00164108"/>
    <w:rsid w:val="00165475"/>
    <w:rsid w:val="00167F26"/>
    <w:rsid w:val="0017104D"/>
    <w:rsid w:val="001731B9"/>
    <w:rsid w:val="0017569F"/>
    <w:rsid w:val="001757E7"/>
    <w:rsid w:val="001807F5"/>
    <w:rsid w:val="001831CB"/>
    <w:rsid w:val="00183728"/>
    <w:rsid w:val="00183C00"/>
    <w:rsid w:val="001946A4"/>
    <w:rsid w:val="00194D2C"/>
    <w:rsid w:val="001958A7"/>
    <w:rsid w:val="00196C84"/>
    <w:rsid w:val="001A009C"/>
    <w:rsid w:val="001A1D5E"/>
    <w:rsid w:val="001A629D"/>
    <w:rsid w:val="001A744B"/>
    <w:rsid w:val="001A7B41"/>
    <w:rsid w:val="001B0C25"/>
    <w:rsid w:val="001B0E08"/>
    <w:rsid w:val="001B479F"/>
    <w:rsid w:val="001B57C9"/>
    <w:rsid w:val="001B5981"/>
    <w:rsid w:val="001C3DED"/>
    <w:rsid w:val="001C4BEB"/>
    <w:rsid w:val="001C7574"/>
    <w:rsid w:val="001C78D8"/>
    <w:rsid w:val="001D008C"/>
    <w:rsid w:val="001D089C"/>
    <w:rsid w:val="001D0966"/>
    <w:rsid w:val="001D6C8D"/>
    <w:rsid w:val="001E0125"/>
    <w:rsid w:val="001E1BAC"/>
    <w:rsid w:val="001E2384"/>
    <w:rsid w:val="001E2E6D"/>
    <w:rsid w:val="001E35C5"/>
    <w:rsid w:val="001F09B6"/>
    <w:rsid w:val="001F603B"/>
    <w:rsid w:val="001F69D9"/>
    <w:rsid w:val="00200D32"/>
    <w:rsid w:val="002013BE"/>
    <w:rsid w:val="00201EE4"/>
    <w:rsid w:val="0020299D"/>
    <w:rsid w:val="002041A6"/>
    <w:rsid w:val="00212756"/>
    <w:rsid w:val="002168BC"/>
    <w:rsid w:val="00221526"/>
    <w:rsid w:val="002317DC"/>
    <w:rsid w:val="002361BE"/>
    <w:rsid w:val="002405AA"/>
    <w:rsid w:val="00240EF5"/>
    <w:rsid w:val="00257568"/>
    <w:rsid w:val="00263023"/>
    <w:rsid w:val="002706EC"/>
    <w:rsid w:val="00270B2F"/>
    <w:rsid w:val="002717C3"/>
    <w:rsid w:val="00280E65"/>
    <w:rsid w:val="00281C30"/>
    <w:rsid w:val="00284523"/>
    <w:rsid w:val="00287907"/>
    <w:rsid w:val="002911B9"/>
    <w:rsid w:val="00294D63"/>
    <w:rsid w:val="002A51BA"/>
    <w:rsid w:val="002B110C"/>
    <w:rsid w:val="002B7342"/>
    <w:rsid w:val="002C0FB0"/>
    <w:rsid w:val="002C666C"/>
    <w:rsid w:val="002C7F80"/>
    <w:rsid w:val="002D06E7"/>
    <w:rsid w:val="002D2195"/>
    <w:rsid w:val="002F30B7"/>
    <w:rsid w:val="002F491C"/>
    <w:rsid w:val="002F63B9"/>
    <w:rsid w:val="00304350"/>
    <w:rsid w:val="003045AF"/>
    <w:rsid w:val="00305084"/>
    <w:rsid w:val="003065B7"/>
    <w:rsid w:val="003070FC"/>
    <w:rsid w:val="003109DB"/>
    <w:rsid w:val="00316AB5"/>
    <w:rsid w:val="00316FFA"/>
    <w:rsid w:val="0031785C"/>
    <w:rsid w:val="00321C03"/>
    <w:rsid w:val="003229B0"/>
    <w:rsid w:val="003239DC"/>
    <w:rsid w:val="0032762F"/>
    <w:rsid w:val="0033421A"/>
    <w:rsid w:val="003353D0"/>
    <w:rsid w:val="00336982"/>
    <w:rsid w:val="0033790F"/>
    <w:rsid w:val="00341733"/>
    <w:rsid w:val="0034483F"/>
    <w:rsid w:val="00344A97"/>
    <w:rsid w:val="00345FD8"/>
    <w:rsid w:val="00346A4E"/>
    <w:rsid w:val="00347B54"/>
    <w:rsid w:val="00350CAD"/>
    <w:rsid w:val="0035266F"/>
    <w:rsid w:val="0035665C"/>
    <w:rsid w:val="00362B5E"/>
    <w:rsid w:val="003636F4"/>
    <w:rsid w:val="00363D18"/>
    <w:rsid w:val="0036567E"/>
    <w:rsid w:val="00365D09"/>
    <w:rsid w:val="003666A8"/>
    <w:rsid w:val="0037413D"/>
    <w:rsid w:val="00374ED1"/>
    <w:rsid w:val="00375BEA"/>
    <w:rsid w:val="003769BC"/>
    <w:rsid w:val="00376D49"/>
    <w:rsid w:val="0038278E"/>
    <w:rsid w:val="00383C57"/>
    <w:rsid w:val="0039138D"/>
    <w:rsid w:val="00391846"/>
    <w:rsid w:val="0039202F"/>
    <w:rsid w:val="0039698E"/>
    <w:rsid w:val="00397A6A"/>
    <w:rsid w:val="003A0307"/>
    <w:rsid w:val="003A41BF"/>
    <w:rsid w:val="003B02FD"/>
    <w:rsid w:val="003B2820"/>
    <w:rsid w:val="003B5C18"/>
    <w:rsid w:val="003C23CE"/>
    <w:rsid w:val="003C333E"/>
    <w:rsid w:val="003C35FC"/>
    <w:rsid w:val="003C4486"/>
    <w:rsid w:val="003C53B0"/>
    <w:rsid w:val="003C6E3B"/>
    <w:rsid w:val="003D0DAE"/>
    <w:rsid w:val="003D3D0B"/>
    <w:rsid w:val="003E11C4"/>
    <w:rsid w:val="003E3F5D"/>
    <w:rsid w:val="003E4057"/>
    <w:rsid w:val="003E5850"/>
    <w:rsid w:val="003E757D"/>
    <w:rsid w:val="003E7953"/>
    <w:rsid w:val="003F0EF8"/>
    <w:rsid w:val="003F271D"/>
    <w:rsid w:val="003F2C3A"/>
    <w:rsid w:val="003F408E"/>
    <w:rsid w:val="003F5D67"/>
    <w:rsid w:val="003F5DD4"/>
    <w:rsid w:val="00401035"/>
    <w:rsid w:val="00403033"/>
    <w:rsid w:val="00405932"/>
    <w:rsid w:val="00405F70"/>
    <w:rsid w:val="00406F74"/>
    <w:rsid w:val="00407B23"/>
    <w:rsid w:val="00411A40"/>
    <w:rsid w:val="00411AF3"/>
    <w:rsid w:val="004155B5"/>
    <w:rsid w:val="00415AB0"/>
    <w:rsid w:val="00416129"/>
    <w:rsid w:val="00425573"/>
    <w:rsid w:val="00427390"/>
    <w:rsid w:val="0043218C"/>
    <w:rsid w:val="004377CD"/>
    <w:rsid w:val="0044017A"/>
    <w:rsid w:val="00443052"/>
    <w:rsid w:val="00447880"/>
    <w:rsid w:val="0045178C"/>
    <w:rsid w:val="00451EF6"/>
    <w:rsid w:val="00452252"/>
    <w:rsid w:val="00453420"/>
    <w:rsid w:val="00454303"/>
    <w:rsid w:val="004558E8"/>
    <w:rsid w:val="00457149"/>
    <w:rsid w:val="00460FAD"/>
    <w:rsid w:val="0046147C"/>
    <w:rsid w:val="00461CF9"/>
    <w:rsid w:val="004635BB"/>
    <w:rsid w:val="00466229"/>
    <w:rsid w:val="0047101A"/>
    <w:rsid w:val="0047126C"/>
    <w:rsid w:val="004808B8"/>
    <w:rsid w:val="00481B8F"/>
    <w:rsid w:val="00483595"/>
    <w:rsid w:val="00483B4A"/>
    <w:rsid w:val="00490B42"/>
    <w:rsid w:val="004A588C"/>
    <w:rsid w:val="004A5DC9"/>
    <w:rsid w:val="004B1B0A"/>
    <w:rsid w:val="004B3902"/>
    <w:rsid w:val="004B4452"/>
    <w:rsid w:val="004B6D40"/>
    <w:rsid w:val="004C130B"/>
    <w:rsid w:val="004C161B"/>
    <w:rsid w:val="004C21B4"/>
    <w:rsid w:val="004C3AAB"/>
    <w:rsid w:val="004C5137"/>
    <w:rsid w:val="004D02DD"/>
    <w:rsid w:val="004D042C"/>
    <w:rsid w:val="004D2559"/>
    <w:rsid w:val="004D30A6"/>
    <w:rsid w:val="004D4572"/>
    <w:rsid w:val="004D5899"/>
    <w:rsid w:val="004D5FFC"/>
    <w:rsid w:val="004E3119"/>
    <w:rsid w:val="004E3E66"/>
    <w:rsid w:val="004E7894"/>
    <w:rsid w:val="004F2AC5"/>
    <w:rsid w:val="004F33B7"/>
    <w:rsid w:val="004F3428"/>
    <w:rsid w:val="004F41E7"/>
    <w:rsid w:val="004F70D0"/>
    <w:rsid w:val="004F7BC6"/>
    <w:rsid w:val="00501BD8"/>
    <w:rsid w:val="00511AB0"/>
    <w:rsid w:val="00511DF6"/>
    <w:rsid w:val="00512EF5"/>
    <w:rsid w:val="005155F0"/>
    <w:rsid w:val="00517003"/>
    <w:rsid w:val="005205F1"/>
    <w:rsid w:val="00521B11"/>
    <w:rsid w:val="00524588"/>
    <w:rsid w:val="00524A9E"/>
    <w:rsid w:val="005252CD"/>
    <w:rsid w:val="005259D3"/>
    <w:rsid w:val="00526217"/>
    <w:rsid w:val="005325A6"/>
    <w:rsid w:val="00534562"/>
    <w:rsid w:val="00541BD5"/>
    <w:rsid w:val="0054789B"/>
    <w:rsid w:val="005516AB"/>
    <w:rsid w:val="00553253"/>
    <w:rsid w:val="00553BCF"/>
    <w:rsid w:val="005617A1"/>
    <w:rsid w:val="00562930"/>
    <w:rsid w:val="0056709B"/>
    <w:rsid w:val="00567FB0"/>
    <w:rsid w:val="00571C23"/>
    <w:rsid w:val="00575467"/>
    <w:rsid w:val="0057593F"/>
    <w:rsid w:val="00576995"/>
    <w:rsid w:val="00584200"/>
    <w:rsid w:val="00592463"/>
    <w:rsid w:val="005934D8"/>
    <w:rsid w:val="00593FDA"/>
    <w:rsid w:val="00596148"/>
    <w:rsid w:val="005A2BF9"/>
    <w:rsid w:val="005A53AB"/>
    <w:rsid w:val="005B24AE"/>
    <w:rsid w:val="005B7555"/>
    <w:rsid w:val="005D0D38"/>
    <w:rsid w:val="005D11F7"/>
    <w:rsid w:val="005E0F8F"/>
    <w:rsid w:val="005E1CC5"/>
    <w:rsid w:val="005E2134"/>
    <w:rsid w:val="005E236F"/>
    <w:rsid w:val="005E6CBE"/>
    <w:rsid w:val="005F0EB9"/>
    <w:rsid w:val="005F379D"/>
    <w:rsid w:val="005F5778"/>
    <w:rsid w:val="005F5B90"/>
    <w:rsid w:val="005F5C60"/>
    <w:rsid w:val="005F5CAD"/>
    <w:rsid w:val="00603AC5"/>
    <w:rsid w:val="00614885"/>
    <w:rsid w:val="00617B1A"/>
    <w:rsid w:val="00622917"/>
    <w:rsid w:val="0062503B"/>
    <w:rsid w:val="00626974"/>
    <w:rsid w:val="006333AB"/>
    <w:rsid w:val="0063395E"/>
    <w:rsid w:val="00634CE7"/>
    <w:rsid w:val="00643366"/>
    <w:rsid w:val="006446DC"/>
    <w:rsid w:val="00650BC1"/>
    <w:rsid w:val="006511B5"/>
    <w:rsid w:val="00653C31"/>
    <w:rsid w:val="00654933"/>
    <w:rsid w:val="00657AEF"/>
    <w:rsid w:val="006610DE"/>
    <w:rsid w:val="00667638"/>
    <w:rsid w:val="0067031F"/>
    <w:rsid w:val="00670D87"/>
    <w:rsid w:val="00672341"/>
    <w:rsid w:val="00672C3C"/>
    <w:rsid w:val="00674010"/>
    <w:rsid w:val="00677C64"/>
    <w:rsid w:val="006906C8"/>
    <w:rsid w:val="00693348"/>
    <w:rsid w:val="00696C7E"/>
    <w:rsid w:val="006972EB"/>
    <w:rsid w:val="006A2FB2"/>
    <w:rsid w:val="006A334D"/>
    <w:rsid w:val="006A4824"/>
    <w:rsid w:val="006A7CDD"/>
    <w:rsid w:val="006B1C45"/>
    <w:rsid w:val="006C0045"/>
    <w:rsid w:val="006C0AB2"/>
    <w:rsid w:val="006C10AB"/>
    <w:rsid w:val="006C24BD"/>
    <w:rsid w:val="006C36EC"/>
    <w:rsid w:val="006C501C"/>
    <w:rsid w:val="006C70FD"/>
    <w:rsid w:val="006D2EC6"/>
    <w:rsid w:val="006D4E7C"/>
    <w:rsid w:val="006D6D96"/>
    <w:rsid w:val="006D7726"/>
    <w:rsid w:val="006E0F81"/>
    <w:rsid w:val="006E13FD"/>
    <w:rsid w:val="006E2CE7"/>
    <w:rsid w:val="006E4820"/>
    <w:rsid w:val="006F0E25"/>
    <w:rsid w:val="006F3C89"/>
    <w:rsid w:val="006F57A0"/>
    <w:rsid w:val="006F6970"/>
    <w:rsid w:val="006F6CFA"/>
    <w:rsid w:val="006F7D47"/>
    <w:rsid w:val="006F7D75"/>
    <w:rsid w:val="00700D85"/>
    <w:rsid w:val="00703423"/>
    <w:rsid w:val="00704157"/>
    <w:rsid w:val="0070533C"/>
    <w:rsid w:val="007056E2"/>
    <w:rsid w:val="00711846"/>
    <w:rsid w:val="00716516"/>
    <w:rsid w:val="00720310"/>
    <w:rsid w:val="00722CF7"/>
    <w:rsid w:val="00724341"/>
    <w:rsid w:val="00724502"/>
    <w:rsid w:val="00727DFA"/>
    <w:rsid w:val="00734322"/>
    <w:rsid w:val="00734B2C"/>
    <w:rsid w:val="00735026"/>
    <w:rsid w:val="00763936"/>
    <w:rsid w:val="0076647D"/>
    <w:rsid w:val="00767CAC"/>
    <w:rsid w:val="007724D4"/>
    <w:rsid w:val="007742F4"/>
    <w:rsid w:val="00774428"/>
    <w:rsid w:val="007825AF"/>
    <w:rsid w:val="007827B4"/>
    <w:rsid w:val="00784D90"/>
    <w:rsid w:val="007877F4"/>
    <w:rsid w:val="00791889"/>
    <w:rsid w:val="00792DD1"/>
    <w:rsid w:val="00792DDF"/>
    <w:rsid w:val="007940D7"/>
    <w:rsid w:val="00794191"/>
    <w:rsid w:val="00794C2E"/>
    <w:rsid w:val="00795C84"/>
    <w:rsid w:val="00796765"/>
    <w:rsid w:val="00797B82"/>
    <w:rsid w:val="007A1218"/>
    <w:rsid w:val="007A42F9"/>
    <w:rsid w:val="007A692A"/>
    <w:rsid w:val="007A7F9D"/>
    <w:rsid w:val="007B220A"/>
    <w:rsid w:val="007B4A77"/>
    <w:rsid w:val="007B4DB5"/>
    <w:rsid w:val="007B7314"/>
    <w:rsid w:val="007C1AC3"/>
    <w:rsid w:val="007C218F"/>
    <w:rsid w:val="007C373C"/>
    <w:rsid w:val="007C3813"/>
    <w:rsid w:val="007C74D5"/>
    <w:rsid w:val="007D2E5B"/>
    <w:rsid w:val="007D6906"/>
    <w:rsid w:val="007E0F66"/>
    <w:rsid w:val="007E4524"/>
    <w:rsid w:val="007E56BA"/>
    <w:rsid w:val="007E6354"/>
    <w:rsid w:val="007F0EA8"/>
    <w:rsid w:val="007F1420"/>
    <w:rsid w:val="007F1D82"/>
    <w:rsid w:val="007F3F9F"/>
    <w:rsid w:val="007F577E"/>
    <w:rsid w:val="007F5B1B"/>
    <w:rsid w:val="007F60F1"/>
    <w:rsid w:val="008017B7"/>
    <w:rsid w:val="00801FAA"/>
    <w:rsid w:val="00802854"/>
    <w:rsid w:val="00803CCD"/>
    <w:rsid w:val="00805228"/>
    <w:rsid w:val="00806F12"/>
    <w:rsid w:val="008106C2"/>
    <w:rsid w:val="00815B1E"/>
    <w:rsid w:val="00822FEE"/>
    <w:rsid w:val="008235D2"/>
    <w:rsid w:val="00823C02"/>
    <w:rsid w:val="008252F2"/>
    <w:rsid w:val="00833C16"/>
    <w:rsid w:val="00837610"/>
    <w:rsid w:val="00837A9A"/>
    <w:rsid w:val="0084100C"/>
    <w:rsid w:val="0084262F"/>
    <w:rsid w:val="00843960"/>
    <w:rsid w:val="008448E9"/>
    <w:rsid w:val="008462ED"/>
    <w:rsid w:val="00850552"/>
    <w:rsid w:val="00850E41"/>
    <w:rsid w:val="00853B5A"/>
    <w:rsid w:val="008541FB"/>
    <w:rsid w:val="00855CD4"/>
    <w:rsid w:val="00856BCE"/>
    <w:rsid w:val="00856E24"/>
    <w:rsid w:val="00857069"/>
    <w:rsid w:val="00861632"/>
    <w:rsid w:val="00864971"/>
    <w:rsid w:val="00864CC3"/>
    <w:rsid w:val="00866E04"/>
    <w:rsid w:val="0087040C"/>
    <w:rsid w:val="00876594"/>
    <w:rsid w:val="0088018E"/>
    <w:rsid w:val="00882ADB"/>
    <w:rsid w:val="00885CB8"/>
    <w:rsid w:val="0088713A"/>
    <w:rsid w:val="008873A7"/>
    <w:rsid w:val="00893B9C"/>
    <w:rsid w:val="00896CFC"/>
    <w:rsid w:val="008A1627"/>
    <w:rsid w:val="008A5ABC"/>
    <w:rsid w:val="008B23EE"/>
    <w:rsid w:val="008B430B"/>
    <w:rsid w:val="008B5BC6"/>
    <w:rsid w:val="008B6C05"/>
    <w:rsid w:val="008C036C"/>
    <w:rsid w:val="008C3C2A"/>
    <w:rsid w:val="008C4353"/>
    <w:rsid w:val="008C4C86"/>
    <w:rsid w:val="008D1FAA"/>
    <w:rsid w:val="008D3879"/>
    <w:rsid w:val="008D41C5"/>
    <w:rsid w:val="008E2EF9"/>
    <w:rsid w:val="008E6F12"/>
    <w:rsid w:val="008F1944"/>
    <w:rsid w:val="008F1CB1"/>
    <w:rsid w:val="008F2C05"/>
    <w:rsid w:val="008F3481"/>
    <w:rsid w:val="008F49BB"/>
    <w:rsid w:val="008F625F"/>
    <w:rsid w:val="008F6B14"/>
    <w:rsid w:val="0090414C"/>
    <w:rsid w:val="00904902"/>
    <w:rsid w:val="00911D18"/>
    <w:rsid w:val="00913EA2"/>
    <w:rsid w:val="00914F9B"/>
    <w:rsid w:val="00915DAE"/>
    <w:rsid w:val="00915F41"/>
    <w:rsid w:val="00916961"/>
    <w:rsid w:val="009204C6"/>
    <w:rsid w:val="009268B4"/>
    <w:rsid w:val="00927048"/>
    <w:rsid w:val="009278D3"/>
    <w:rsid w:val="0092790F"/>
    <w:rsid w:val="00931EDF"/>
    <w:rsid w:val="0093243A"/>
    <w:rsid w:val="0093529B"/>
    <w:rsid w:val="009461CF"/>
    <w:rsid w:val="00950259"/>
    <w:rsid w:val="00951E84"/>
    <w:rsid w:val="009539E6"/>
    <w:rsid w:val="009556B3"/>
    <w:rsid w:val="009570D6"/>
    <w:rsid w:val="00960DD7"/>
    <w:rsid w:val="0096334A"/>
    <w:rsid w:val="00963F24"/>
    <w:rsid w:val="00964616"/>
    <w:rsid w:val="009667E0"/>
    <w:rsid w:val="0097464F"/>
    <w:rsid w:val="009769F8"/>
    <w:rsid w:val="0097746B"/>
    <w:rsid w:val="00981ED0"/>
    <w:rsid w:val="009908C5"/>
    <w:rsid w:val="0099316C"/>
    <w:rsid w:val="00994B79"/>
    <w:rsid w:val="0099766B"/>
    <w:rsid w:val="009A207B"/>
    <w:rsid w:val="009A3831"/>
    <w:rsid w:val="009B38FA"/>
    <w:rsid w:val="009B6446"/>
    <w:rsid w:val="009C20E8"/>
    <w:rsid w:val="009C24CB"/>
    <w:rsid w:val="009C2563"/>
    <w:rsid w:val="009C3001"/>
    <w:rsid w:val="009C3507"/>
    <w:rsid w:val="009C6487"/>
    <w:rsid w:val="009D21AC"/>
    <w:rsid w:val="009E084B"/>
    <w:rsid w:val="009E7197"/>
    <w:rsid w:val="009E7F06"/>
    <w:rsid w:val="009F2CFA"/>
    <w:rsid w:val="00A045E7"/>
    <w:rsid w:val="00A04992"/>
    <w:rsid w:val="00A06CFF"/>
    <w:rsid w:val="00A145E2"/>
    <w:rsid w:val="00A1482B"/>
    <w:rsid w:val="00A160DD"/>
    <w:rsid w:val="00A20941"/>
    <w:rsid w:val="00A275AD"/>
    <w:rsid w:val="00A33004"/>
    <w:rsid w:val="00A331D9"/>
    <w:rsid w:val="00A355E2"/>
    <w:rsid w:val="00A35651"/>
    <w:rsid w:val="00A4086E"/>
    <w:rsid w:val="00A40E5E"/>
    <w:rsid w:val="00A41255"/>
    <w:rsid w:val="00A478FF"/>
    <w:rsid w:val="00A546B4"/>
    <w:rsid w:val="00A56304"/>
    <w:rsid w:val="00A568CD"/>
    <w:rsid w:val="00A61C5A"/>
    <w:rsid w:val="00A63FEB"/>
    <w:rsid w:val="00A64277"/>
    <w:rsid w:val="00A65B16"/>
    <w:rsid w:val="00A73E08"/>
    <w:rsid w:val="00A745E8"/>
    <w:rsid w:val="00A74B1F"/>
    <w:rsid w:val="00A80568"/>
    <w:rsid w:val="00A82A0A"/>
    <w:rsid w:val="00A83ADD"/>
    <w:rsid w:val="00A870DC"/>
    <w:rsid w:val="00A87BD7"/>
    <w:rsid w:val="00A90FFB"/>
    <w:rsid w:val="00A92391"/>
    <w:rsid w:val="00A94D2F"/>
    <w:rsid w:val="00A952A1"/>
    <w:rsid w:val="00A95BFB"/>
    <w:rsid w:val="00A9765E"/>
    <w:rsid w:val="00A97E7D"/>
    <w:rsid w:val="00AA1D0B"/>
    <w:rsid w:val="00AA7384"/>
    <w:rsid w:val="00AB5914"/>
    <w:rsid w:val="00AC3117"/>
    <w:rsid w:val="00AC501A"/>
    <w:rsid w:val="00AC6764"/>
    <w:rsid w:val="00AD2C51"/>
    <w:rsid w:val="00AD3225"/>
    <w:rsid w:val="00AD4E01"/>
    <w:rsid w:val="00AD5A3F"/>
    <w:rsid w:val="00AE308C"/>
    <w:rsid w:val="00AE343F"/>
    <w:rsid w:val="00AE6FCE"/>
    <w:rsid w:val="00AE78D9"/>
    <w:rsid w:val="00AF0C98"/>
    <w:rsid w:val="00B02CE9"/>
    <w:rsid w:val="00B11869"/>
    <w:rsid w:val="00B13536"/>
    <w:rsid w:val="00B1367C"/>
    <w:rsid w:val="00B13DCE"/>
    <w:rsid w:val="00B172FA"/>
    <w:rsid w:val="00B17821"/>
    <w:rsid w:val="00B249AC"/>
    <w:rsid w:val="00B32280"/>
    <w:rsid w:val="00B471D0"/>
    <w:rsid w:val="00B532DF"/>
    <w:rsid w:val="00B5426A"/>
    <w:rsid w:val="00B543CA"/>
    <w:rsid w:val="00B56273"/>
    <w:rsid w:val="00B62815"/>
    <w:rsid w:val="00B63B7B"/>
    <w:rsid w:val="00B649BD"/>
    <w:rsid w:val="00B64F09"/>
    <w:rsid w:val="00B66429"/>
    <w:rsid w:val="00B7049C"/>
    <w:rsid w:val="00B72239"/>
    <w:rsid w:val="00B74A5B"/>
    <w:rsid w:val="00B81178"/>
    <w:rsid w:val="00B81890"/>
    <w:rsid w:val="00B84D44"/>
    <w:rsid w:val="00B86A7F"/>
    <w:rsid w:val="00B91AC2"/>
    <w:rsid w:val="00B93FBD"/>
    <w:rsid w:val="00B969E8"/>
    <w:rsid w:val="00BB08AA"/>
    <w:rsid w:val="00BB7752"/>
    <w:rsid w:val="00BC1D21"/>
    <w:rsid w:val="00BC2020"/>
    <w:rsid w:val="00BD1E88"/>
    <w:rsid w:val="00BD3593"/>
    <w:rsid w:val="00BD4420"/>
    <w:rsid w:val="00BD4489"/>
    <w:rsid w:val="00BD47D0"/>
    <w:rsid w:val="00BD4908"/>
    <w:rsid w:val="00BE0A91"/>
    <w:rsid w:val="00BE1DDD"/>
    <w:rsid w:val="00BE2814"/>
    <w:rsid w:val="00BF0417"/>
    <w:rsid w:val="00BF1A92"/>
    <w:rsid w:val="00C04FD7"/>
    <w:rsid w:val="00C13D6D"/>
    <w:rsid w:val="00C13F32"/>
    <w:rsid w:val="00C16FDD"/>
    <w:rsid w:val="00C20339"/>
    <w:rsid w:val="00C207A3"/>
    <w:rsid w:val="00C228E3"/>
    <w:rsid w:val="00C231F2"/>
    <w:rsid w:val="00C264DB"/>
    <w:rsid w:val="00C32A73"/>
    <w:rsid w:val="00C41C5F"/>
    <w:rsid w:val="00C441BB"/>
    <w:rsid w:val="00C45849"/>
    <w:rsid w:val="00C47962"/>
    <w:rsid w:val="00C51394"/>
    <w:rsid w:val="00C526BA"/>
    <w:rsid w:val="00C52E26"/>
    <w:rsid w:val="00C57FDC"/>
    <w:rsid w:val="00C61CA7"/>
    <w:rsid w:val="00C66131"/>
    <w:rsid w:val="00C7078B"/>
    <w:rsid w:val="00C740C6"/>
    <w:rsid w:val="00C74F36"/>
    <w:rsid w:val="00C761C5"/>
    <w:rsid w:val="00C8473A"/>
    <w:rsid w:val="00C87F92"/>
    <w:rsid w:val="00C90B14"/>
    <w:rsid w:val="00C91D34"/>
    <w:rsid w:val="00C95AF5"/>
    <w:rsid w:val="00CA024B"/>
    <w:rsid w:val="00CA13CC"/>
    <w:rsid w:val="00CA594F"/>
    <w:rsid w:val="00CA7CFD"/>
    <w:rsid w:val="00CC2850"/>
    <w:rsid w:val="00CC2D86"/>
    <w:rsid w:val="00CC3443"/>
    <w:rsid w:val="00CD2286"/>
    <w:rsid w:val="00CE060C"/>
    <w:rsid w:val="00CE6536"/>
    <w:rsid w:val="00CE6A6B"/>
    <w:rsid w:val="00CF32C8"/>
    <w:rsid w:val="00D029DD"/>
    <w:rsid w:val="00D06170"/>
    <w:rsid w:val="00D07BC5"/>
    <w:rsid w:val="00D113B7"/>
    <w:rsid w:val="00D1288F"/>
    <w:rsid w:val="00D1370D"/>
    <w:rsid w:val="00D148F8"/>
    <w:rsid w:val="00D20F6D"/>
    <w:rsid w:val="00D21611"/>
    <w:rsid w:val="00D227A5"/>
    <w:rsid w:val="00D249CD"/>
    <w:rsid w:val="00D2709A"/>
    <w:rsid w:val="00D31366"/>
    <w:rsid w:val="00D34C90"/>
    <w:rsid w:val="00D40913"/>
    <w:rsid w:val="00D420E2"/>
    <w:rsid w:val="00D44494"/>
    <w:rsid w:val="00D52456"/>
    <w:rsid w:val="00D56354"/>
    <w:rsid w:val="00D611AF"/>
    <w:rsid w:val="00D628AF"/>
    <w:rsid w:val="00D635AB"/>
    <w:rsid w:val="00D727FF"/>
    <w:rsid w:val="00D801F0"/>
    <w:rsid w:val="00D804F1"/>
    <w:rsid w:val="00D80868"/>
    <w:rsid w:val="00D816C1"/>
    <w:rsid w:val="00D86496"/>
    <w:rsid w:val="00D90679"/>
    <w:rsid w:val="00D92206"/>
    <w:rsid w:val="00D92BE1"/>
    <w:rsid w:val="00D934E6"/>
    <w:rsid w:val="00D95771"/>
    <w:rsid w:val="00DA3E87"/>
    <w:rsid w:val="00DA5291"/>
    <w:rsid w:val="00DB26E3"/>
    <w:rsid w:val="00DB2F8F"/>
    <w:rsid w:val="00DB3067"/>
    <w:rsid w:val="00DC0367"/>
    <w:rsid w:val="00DC2100"/>
    <w:rsid w:val="00DC28E9"/>
    <w:rsid w:val="00DC5F40"/>
    <w:rsid w:val="00DC6060"/>
    <w:rsid w:val="00DC6C98"/>
    <w:rsid w:val="00DC736D"/>
    <w:rsid w:val="00DC73E3"/>
    <w:rsid w:val="00DD1F00"/>
    <w:rsid w:val="00DD56A2"/>
    <w:rsid w:val="00DE46F2"/>
    <w:rsid w:val="00DE48A1"/>
    <w:rsid w:val="00DE570B"/>
    <w:rsid w:val="00DE6704"/>
    <w:rsid w:val="00DE6D20"/>
    <w:rsid w:val="00DF4878"/>
    <w:rsid w:val="00DF4BD5"/>
    <w:rsid w:val="00DF5F6F"/>
    <w:rsid w:val="00DF667D"/>
    <w:rsid w:val="00E058A9"/>
    <w:rsid w:val="00E128A7"/>
    <w:rsid w:val="00E141A5"/>
    <w:rsid w:val="00E15336"/>
    <w:rsid w:val="00E2059C"/>
    <w:rsid w:val="00E25672"/>
    <w:rsid w:val="00E32F59"/>
    <w:rsid w:val="00E4099B"/>
    <w:rsid w:val="00E41819"/>
    <w:rsid w:val="00E421F3"/>
    <w:rsid w:val="00E43BF8"/>
    <w:rsid w:val="00E4528C"/>
    <w:rsid w:val="00E45925"/>
    <w:rsid w:val="00E50B25"/>
    <w:rsid w:val="00E51FD5"/>
    <w:rsid w:val="00E52413"/>
    <w:rsid w:val="00E5626C"/>
    <w:rsid w:val="00E56A35"/>
    <w:rsid w:val="00E63B8A"/>
    <w:rsid w:val="00E64B87"/>
    <w:rsid w:val="00E65742"/>
    <w:rsid w:val="00E70F0B"/>
    <w:rsid w:val="00E74D17"/>
    <w:rsid w:val="00E822CC"/>
    <w:rsid w:val="00E83476"/>
    <w:rsid w:val="00E90655"/>
    <w:rsid w:val="00E916A2"/>
    <w:rsid w:val="00E91D0C"/>
    <w:rsid w:val="00E92298"/>
    <w:rsid w:val="00E92AAB"/>
    <w:rsid w:val="00E93644"/>
    <w:rsid w:val="00E97E16"/>
    <w:rsid w:val="00EA1177"/>
    <w:rsid w:val="00EA7396"/>
    <w:rsid w:val="00EB3571"/>
    <w:rsid w:val="00EB487E"/>
    <w:rsid w:val="00EB7A99"/>
    <w:rsid w:val="00EC01D1"/>
    <w:rsid w:val="00EC347B"/>
    <w:rsid w:val="00EC5624"/>
    <w:rsid w:val="00EC7DBB"/>
    <w:rsid w:val="00EC7F95"/>
    <w:rsid w:val="00ED1A67"/>
    <w:rsid w:val="00ED31AF"/>
    <w:rsid w:val="00EE2D27"/>
    <w:rsid w:val="00EE5F9E"/>
    <w:rsid w:val="00EF0A13"/>
    <w:rsid w:val="00EF1D77"/>
    <w:rsid w:val="00EF53EA"/>
    <w:rsid w:val="00EF54AD"/>
    <w:rsid w:val="00EF7642"/>
    <w:rsid w:val="00F06F74"/>
    <w:rsid w:val="00F071D1"/>
    <w:rsid w:val="00F10E79"/>
    <w:rsid w:val="00F113DD"/>
    <w:rsid w:val="00F12FAB"/>
    <w:rsid w:val="00F1444E"/>
    <w:rsid w:val="00F15717"/>
    <w:rsid w:val="00F15E04"/>
    <w:rsid w:val="00F16A11"/>
    <w:rsid w:val="00F233D8"/>
    <w:rsid w:val="00F27C03"/>
    <w:rsid w:val="00F333E6"/>
    <w:rsid w:val="00F35DC1"/>
    <w:rsid w:val="00F36BEA"/>
    <w:rsid w:val="00F3774C"/>
    <w:rsid w:val="00F37DC2"/>
    <w:rsid w:val="00F4151B"/>
    <w:rsid w:val="00F41EC7"/>
    <w:rsid w:val="00F42D77"/>
    <w:rsid w:val="00F4380B"/>
    <w:rsid w:val="00F45099"/>
    <w:rsid w:val="00F47BB2"/>
    <w:rsid w:val="00F50DA6"/>
    <w:rsid w:val="00F5114D"/>
    <w:rsid w:val="00F52139"/>
    <w:rsid w:val="00F551A3"/>
    <w:rsid w:val="00F562B3"/>
    <w:rsid w:val="00F56A16"/>
    <w:rsid w:val="00F577A4"/>
    <w:rsid w:val="00F71AB4"/>
    <w:rsid w:val="00F732E9"/>
    <w:rsid w:val="00F732ED"/>
    <w:rsid w:val="00F75D8C"/>
    <w:rsid w:val="00F76773"/>
    <w:rsid w:val="00F81370"/>
    <w:rsid w:val="00F8170A"/>
    <w:rsid w:val="00F819F4"/>
    <w:rsid w:val="00F84A38"/>
    <w:rsid w:val="00F86C7C"/>
    <w:rsid w:val="00F87BC2"/>
    <w:rsid w:val="00F94741"/>
    <w:rsid w:val="00F94C4A"/>
    <w:rsid w:val="00F95313"/>
    <w:rsid w:val="00FA019D"/>
    <w:rsid w:val="00FA167B"/>
    <w:rsid w:val="00FA2138"/>
    <w:rsid w:val="00FA2832"/>
    <w:rsid w:val="00FA3064"/>
    <w:rsid w:val="00FA6BFA"/>
    <w:rsid w:val="00FB0B32"/>
    <w:rsid w:val="00FB48AF"/>
    <w:rsid w:val="00FB7946"/>
    <w:rsid w:val="00FC08D8"/>
    <w:rsid w:val="00FC2B9F"/>
    <w:rsid w:val="00FC35A1"/>
    <w:rsid w:val="00FC72AD"/>
    <w:rsid w:val="00FD16EE"/>
    <w:rsid w:val="00FD32A8"/>
    <w:rsid w:val="00FE409A"/>
    <w:rsid w:val="00FE50C3"/>
    <w:rsid w:val="00FF3F98"/>
    <w:rsid w:val="00FF4A85"/>
    <w:rsid w:val="00FF4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336C3D"/>
  <w15:chartTrackingRefBased/>
  <w15:docId w15:val="{2BD6A874-09C7-419A-95E3-47A73F6E0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33C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833C16"/>
  </w:style>
  <w:style w:type="paragraph" w:styleId="ListParagraph">
    <w:name w:val="List Paragraph"/>
    <w:basedOn w:val="Normal"/>
    <w:uiPriority w:val="34"/>
    <w:qFormat/>
    <w:rsid w:val="00833C1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C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C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139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6A2FB2"/>
  </w:style>
  <w:style w:type="character" w:customStyle="1" w:styleId="aqj">
    <w:name w:val="aqj"/>
    <w:basedOn w:val="DefaultParagraphFont"/>
    <w:rsid w:val="006A2FB2"/>
  </w:style>
  <w:style w:type="character" w:customStyle="1" w:styleId="invite-phone-number">
    <w:name w:val="invite-phone-number"/>
    <w:basedOn w:val="DefaultParagraphFont"/>
    <w:rsid w:val="001E1BAC"/>
  </w:style>
  <w:style w:type="character" w:styleId="Strong">
    <w:name w:val="Strong"/>
    <w:basedOn w:val="DefaultParagraphFont"/>
    <w:uiPriority w:val="22"/>
    <w:qFormat/>
    <w:rsid w:val="00B8189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74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A5B"/>
  </w:style>
  <w:style w:type="paragraph" w:styleId="Footer">
    <w:name w:val="footer"/>
    <w:basedOn w:val="Normal"/>
    <w:link w:val="FooterChar"/>
    <w:uiPriority w:val="99"/>
    <w:unhideWhenUsed/>
    <w:rsid w:val="00B74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A5B"/>
  </w:style>
  <w:style w:type="character" w:styleId="FollowedHyperlink">
    <w:name w:val="FollowedHyperlink"/>
    <w:basedOn w:val="DefaultParagraphFont"/>
    <w:uiPriority w:val="99"/>
    <w:semiHidden/>
    <w:unhideWhenUsed/>
    <w:rsid w:val="001166AC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86D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6D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6D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6D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6D6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613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560660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72058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9298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7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2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75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2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n@iowaschoolfinanc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E928726-725E-47A2-B22D-BBB9A2304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o</dc:creator>
  <cp:keywords/>
  <dc:description/>
  <cp:lastModifiedBy>JA</cp:lastModifiedBy>
  <cp:revision>2</cp:revision>
  <cp:lastPrinted>2023-07-05T20:40:00Z</cp:lastPrinted>
  <dcterms:created xsi:type="dcterms:W3CDTF">2024-11-07T20:02:00Z</dcterms:created>
  <dcterms:modified xsi:type="dcterms:W3CDTF">2024-11-07T20:02:00Z</dcterms:modified>
</cp:coreProperties>
</file>